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9FF04" w14:textId="77777777" w:rsidR="005C01D3" w:rsidRDefault="0090431B">
      <w:proofErr w:type="spellStart"/>
      <w:r>
        <w:t>and</w:t>
      </w:r>
      <w:r w:rsidR="00EF1300">
        <w:t>Dataset</w:t>
      </w:r>
      <w:proofErr w:type="spellEnd"/>
      <w:r w:rsidR="00EF1300">
        <w:t xml:space="preserve"> Section</w:t>
      </w:r>
      <w:r w:rsidR="00375DB3">
        <w:t xml:space="preserve"> part</w:t>
      </w:r>
      <w:r w:rsidR="00EF1300">
        <w:t>:</w:t>
      </w:r>
    </w:p>
    <w:p w14:paraId="18691BD7" w14:textId="77777777" w:rsidR="00622A47" w:rsidRDefault="00BD191B">
      <w:r>
        <w:t>17</w:t>
      </w:r>
      <w:r w:rsidRPr="00BD191B">
        <w:rPr>
          <w:vertAlign w:val="superscript"/>
        </w:rPr>
        <w:t>th</w:t>
      </w:r>
      <w:r>
        <w:t xml:space="preserve"> July, 2020</w:t>
      </w:r>
    </w:p>
    <w:p w14:paraId="135DC35A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Benchmark dataset collected</w:t>
      </w:r>
    </w:p>
    <w:p w14:paraId="0F1C08AC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Collecting Pictures of “KODOMFUL” from different sources. We made sure that the data set is available for public access.</w:t>
      </w:r>
    </w:p>
    <w:p w14:paraId="41857212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We are trying to understand the benchmark dataset so that we can preprocess data as our need.</w:t>
      </w:r>
    </w:p>
    <w:p w14:paraId="3775F03C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As we are very new to this field and never made web app based on ml, we all are trying to learn the basics needed for this project.</w:t>
      </w:r>
    </w:p>
    <w:p w14:paraId="428E0384" w14:textId="77777777" w:rsidR="005C01D3" w:rsidRDefault="005C01D3" w:rsidP="005C01D3">
      <w:r>
        <w:t>18</w:t>
      </w:r>
      <w:r w:rsidRPr="005C01D3">
        <w:rPr>
          <w:vertAlign w:val="superscript"/>
        </w:rPr>
        <w:t>th</w:t>
      </w:r>
      <w:r>
        <w:t xml:space="preserve"> July, 2020</w:t>
      </w:r>
    </w:p>
    <w:p w14:paraId="5D29B100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 xml:space="preserve"> Collected 200 </w:t>
      </w:r>
      <w:proofErr w:type="spellStart"/>
      <w:r>
        <w:t>kodomful</w:t>
      </w:r>
      <w:proofErr w:type="spellEnd"/>
      <w:r w:rsidR="00996C43">
        <w:t xml:space="preserve"> and </w:t>
      </w:r>
      <w:proofErr w:type="spellStart"/>
      <w:r w:rsidR="00996C43">
        <w:t>krishnochura</w:t>
      </w:r>
      <w:proofErr w:type="spellEnd"/>
      <w:r>
        <w:t xml:space="preserve"> pictures from different sources.</w:t>
      </w:r>
    </w:p>
    <w:p w14:paraId="237822DF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Gone through the benchmark dataset to understand the structure of it that will help us for preprocessing dataset.</w:t>
      </w:r>
    </w:p>
    <w:p w14:paraId="52DE7EA1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Structured the benchmark dataset. We put the images into their corresponding folders.</w:t>
      </w:r>
    </w:p>
    <w:p w14:paraId="3CACDA7A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We made a new class name “</w:t>
      </w:r>
      <w:proofErr w:type="spellStart"/>
      <w:r w:rsidR="00CB41C8">
        <w:t>burflower</w:t>
      </w:r>
      <w:proofErr w:type="spellEnd"/>
      <w:r w:rsidR="00CB41C8">
        <w:t>”</w:t>
      </w:r>
      <w:r>
        <w:t xml:space="preserve"> and put collected </w:t>
      </w:r>
      <w:proofErr w:type="spellStart"/>
      <w:r>
        <w:t>kodomful</w:t>
      </w:r>
      <w:proofErr w:type="spellEnd"/>
      <w:r>
        <w:t xml:space="preserve"> images</w:t>
      </w:r>
      <w:r w:rsidR="00CB41C8">
        <w:t xml:space="preserve"> </w:t>
      </w:r>
      <w:r>
        <w:t>into corresponding folder</w:t>
      </w:r>
      <w:r w:rsidR="00996C43">
        <w:t>s</w:t>
      </w:r>
      <w:r>
        <w:t xml:space="preserve"> (named </w:t>
      </w:r>
      <w:proofErr w:type="gramStart"/>
      <w:r>
        <w:t>103  “</w:t>
      </w:r>
      <w:proofErr w:type="spellStart"/>
      <w:proofErr w:type="gramEnd"/>
      <w:r w:rsidRPr="005C01D3">
        <w:t>burflower</w:t>
      </w:r>
      <w:proofErr w:type="spellEnd"/>
      <w:r w:rsidRPr="005C01D3">
        <w:t>-tree</w:t>
      </w:r>
      <w:r>
        <w:t>”</w:t>
      </w:r>
      <w:r w:rsidR="00996C43">
        <w:t xml:space="preserve"> </w:t>
      </w:r>
      <w:r>
        <w:t>).</w:t>
      </w:r>
    </w:p>
    <w:p w14:paraId="4E465B0D" w14:textId="77777777" w:rsidR="00A00307" w:rsidRDefault="00A00307" w:rsidP="00A00307">
      <w:r>
        <w:t>22</w:t>
      </w:r>
      <w:r w:rsidRPr="00A00307">
        <w:rPr>
          <w:vertAlign w:val="superscript"/>
        </w:rPr>
        <w:t>nd</w:t>
      </w:r>
      <w:r>
        <w:t xml:space="preserve"> July,2020</w:t>
      </w:r>
    </w:p>
    <w:p w14:paraId="7C1FEEAA" w14:textId="77777777" w:rsidR="00A00307" w:rsidRDefault="00A00307" w:rsidP="00A00307">
      <w:r>
        <w:t xml:space="preserve">         The benchmark dataset is collected from the following link:</w:t>
      </w:r>
      <w:r w:rsidRPr="00A00307">
        <w:t xml:space="preserve"> </w:t>
      </w:r>
    </w:p>
    <w:p w14:paraId="7013F401" w14:textId="77777777" w:rsidR="00A00307" w:rsidRDefault="0090431B" w:rsidP="00A00307">
      <w:pPr>
        <w:rPr>
          <w:rStyle w:val="Hyperlink"/>
        </w:rPr>
      </w:pPr>
      <w:hyperlink r:id="rId5" w:history="1">
        <w:r w:rsidR="00A00307" w:rsidRPr="00A00307">
          <w:rPr>
            <w:rStyle w:val="Hyperlink"/>
          </w:rPr>
          <w:t>http://www.robots.ox.ac.uk/~vgg/data/flowers/102/index.html?fbclid=IwAR0e5Md0DPIyNEWMJ5nQ3r99AWESH9slfaXgtBXPYGQ0rjoOb5l397m2cVA</w:t>
        </w:r>
      </w:hyperlink>
    </w:p>
    <w:p w14:paraId="4884BB21" w14:textId="77777777" w:rsidR="0052556B" w:rsidRDefault="0052556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23rd July, 2020</w:t>
      </w:r>
    </w:p>
    <w:p w14:paraId="270BC911" w14:textId="77777777" w:rsidR="0052556B" w:rsidRDefault="0052556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        Around 1000 pictures of different Bangladeshi flowers have been collected. There are pictures of </w:t>
      </w:r>
      <w:proofErr w:type="spellStart"/>
      <w:r>
        <w:rPr>
          <w:rStyle w:val="Hyperlink"/>
          <w:color w:val="000000" w:themeColor="text1"/>
          <w:u w:val="none"/>
        </w:rPr>
        <w:t>Hasnahena</w:t>
      </w:r>
      <w:proofErr w:type="spellEnd"/>
      <w:r>
        <w:rPr>
          <w:rStyle w:val="Hyperlink"/>
          <w:color w:val="000000" w:themeColor="text1"/>
          <w:u w:val="none"/>
        </w:rPr>
        <w:t xml:space="preserve">, </w:t>
      </w:r>
      <w:proofErr w:type="spellStart"/>
      <w:r>
        <w:rPr>
          <w:rStyle w:val="Hyperlink"/>
          <w:color w:val="000000" w:themeColor="text1"/>
          <w:u w:val="none"/>
        </w:rPr>
        <w:t>Malotilota</w:t>
      </w:r>
      <w:proofErr w:type="spellEnd"/>
      <w:r>
        <w:rPr>
          <w:rStyle w:val="Hyperlink"/>
          <w:color w:val="000000" w:themeColor="text1"/>
          <w:u w:val="none"/>
        </w:rPr>
        <w:t xml:space="preserve">, yellow </w:t>
      </w:r>
      <w:proofErr w:type="spellStart"/>
      <w:r>
        <w:rPr>
          <w:rStyle w:val="Hyperlink"/>
          <w:color w:val="000000" w:themeColor="text1"/>
          <w:u w:val="none"/>
        </w:rPr>
        <w:t>champa</w:t>
      </w:r>
      <w:proofErr w:type="spellEnd"/>
      <w:r>
        <w:rPr>
          <w:rStyle w:val="Hyperlink"/>
          <w:color w:val="000000" w:themeColor="text1"/>
          <w:u w:val="none"/>
        </w:rPr>
        <w:t xml:space="preserve">, </w:t>
      </w:r>
      <w:proofErr w:type="spellStart"/>
      <w:r>
        <w:rPr>
          <w:rStyle w:val="Hyperlink"/>
          <w:color w:val="000000" w:themeColor="text1"/>
          <w:u w:val="none"/>
        </w:rPr>
        <w:t>Aparajita</w:t>
      </w:r>
      <w:proofErr w:type="spellEnd"/>
      <w:r>
        <w:rPr>
          <w:rStyle w:val="Hyperlink"/>
          <w:color w:val="000000" w:themeColor="text1"/>
          <w:u w:val="none"/>
        </w:rPr>
        <w:t>.</w:t>
      </w:r>
    </w:p>
    <w:p w14:paraId="0A2D501F" w14:textId="77777777" w:rsidR="0030399B" w:rsidRDefault="0030399B" w:rsidP="00A00307">
      <w:pPr>
        <w:rPr>
          <w:rStyle w:val="Hyperlink"/>
          <w:color w:val="000000" w:themeColor="text1"/>
          <w:u w:val="none"/>
        </w:rPr>
      </w:pPr>
    </w:p>
    <w:p w14:paraId="0767588F" w14:textId="77777777" w:rsidR="0030399B" w:rsidRDefault="0030399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27</w:t>
      </w:r>
      <w:r w:rsidRPr="0030399B">
        <w:rPr>
          <w:rStyle w:val="Hyperlink"/>
          <w:color w:val="000000" w:themeColor="text1"/>
          <w:u w:val="none"/>
          <w:vertAlign w:val="superscript"/>
        </w:rPr>
        <w:t>th</w:t>
      </w:r>
      <w:r>
        <w:rPr>
          <w:rStyle w:val="Hyperlink"/>
          <w:color w:val="000000" w:themeColor="text1"/>
          <w:u w:val="none"/>
        </w:rPr>
        <w:t xml:space="preserve"> July, 2020</w:t>
      </w:r>
    </w:p>
    <w:p w14:paraId="22BD0845" w14:textId="77777777" w:rsidR="0030399B" w:rsidRDefault="0030399B" w:rsidP="0030399B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 w:rsidRPr="0030399B">
        <w:rPr>
          <w:rStyle w:val="Hyperlink"/>
          <w:color w:val="000000" w:themeColor="text1"/>
          <w:u w:val="none"/>
        </w:rPr>
        <w:t>We made new 5 classes named “</w:t>
      </w:r>
      <w:proofErr w:type="spellStart"/>
      <w:r w:rsidRPr="0030399B">
        <w:rPr>
          <w:rStyle w:val="Hyperlink"/>
          <w:color w:val="000000" w:themeColor="text1"/>
          <w:u w:val="none"/>
        </w:rPr>
        <w:t>Hasnahena</w:t>
      </w:r>
      <w:proofErr w:type="spellEnd"/>
      <w:r w:rsidRPr="0030399B">
        <w:rPr>
          <w:rStyle w:val="Hyperlink"/>
          <w:color w:val="000000" w:themeColor="text1"/>
          <w:u w:val="none"/>
        </w:rPr>
        <w:t>”</w:t>
      </w:r>
      <w:proofErr w:type="gramStart"/>
      <w:r w:rsidRPr="0030399B">
        <w:rPr>
          <w:rStyle w:val="Hyperlink"/>
          <w:color w:val="000000" w:themeColor="text1"/>
          <w:u w:val="none"/>
        </w:rPr>
        <w:t>,”</w:t>
      </w:r>
      <w:proofErr w:type="spellStart"/>
      <w:r w:rsidRPr="0030399B">
        <w:rPr>
          <w:rStyle w:val="Hyperlink"/>
          <w:color w:val="000000" w:themeColor="text1"/>
          <w:u w:val="none"/>
        </w:rPr>
        <w:t>Aparajita</w:t>
      </w:r>
      <w:proofErr w:type="spellEnd"/>
      <w:proofErr w:type="gramEnd"/>
      <w:r w:rsidRPr="0030399B">
        <w:rPr>
          <w:rStyle w:val="Hyperlink"/>
          <w:color w:val="000000" w:themeColor="text1"/>
          <w:u w:val="none"/>
        </w:rPr>
        <w:t xml:space="preserve">” etc. </w:t>
      </w:r>
    </w:p>
    <w:p w14:paraId="48F2F9E3" w14:textId="77777777" w:rsidR="0030399B" w:rsidRDefault="0030399B" w:rsidP="0030399B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Structured the newly made dataset.</w:t>
      </w:r>
    </w:p>
    <w:p w14:paraId="2C69437F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Kept 80percent pictures for training and 10percent for testing and 10percent for validity.</w:t>
      </w:r>
    </w:p>
    <w:p w14:paraId="5D4F244B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d visualization of our new dataset.</w:t>
      </w:r>
    </w:p>
    <w:p w14:paraId="40304430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d the mockups where screenshot of our landing page is added.</w:t>
      </w:r>
    </w:p>
    <w:p w14:paraId="16B4B158" w14:textId="77777777" w:rsidR="0030399B" w:rsidRDefault="00F31BA8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Work in progress by </w:t>
      </w:r>
      <w:proofErr w:type="spellStart"/>
      <w:r>
        <w:rPr>
          <w:rStyle w:val="Hyperlink"/>
          <w:color w:val="000000" w:themeColor="text1"/>
          <w:u w:val="none"/>
        </w:rPr>
        <w:t>Saheeb</w:t>
      </w:r>
      <w:proofErr w:type="spellEnd"/>
      <w:r>
        <w:rPr>
          <w:rStyle w:val="Hyperlink"/>
          <w:color w:val="000000" w:themeColor="text1"/>
          <w:u w:val="none"/>
        </w:rPr>
        <w:t xml:space="preserve"> </w:t>
      </w:r>
      <w:proofErr w:type="spellStart"/>
      <w:r>
        <w:rPr>
          <w:rStyle w:val="Hyperlink"/>
          <w:color w:val="000000" w:themeColor="text1"/>
          <w:u w:val="none"/>
        </w:rPr>
        <w:t>Tare</w:t>
      </w:r>
      <w:r w:rsidR="0030399B">
        <w:rPr>
          <w:rStyle w:val="Hyperlink"/>
          <w:color w:val="000000" w:themeColor="text1"/>
          <w:u w:val="none"/>
        </w:rPr>
        <w:t>que</w:t>
      </w:r>
      <w:proofErr w:type="spellEnd"/>
      <w:r w:rsidR="0030399B">
        <w:rPr>
          <w:rStyle w:val="Hyperlink"/>
          <w:color w:val="000000" w:themeColor="text1"/>
          <w:u w:val="none"/>
        </w:rPr>
        <w:t xml:space="preserve"> and </w:t>
      </w:r>
      <w:proofErr w:type="spellStart"/>
      <w:r w:rsidR="0030399B">
        <w:rPr>
          <w:rStyle w:val="Hyperlink"/>
          <w:color w:val="000000" w:themeColor="text1"/>
          <w:u w:val="none"/>
        </w:rPr>
        <w:t>Naziba</w:t>
      </w:r>
      <w:proofErr w:type="spellEnd"/>
      <w:r w:rsidR="0030399B">
        <w:rPr>
          <w:rStyle w:val="Hyperlink"/>
          <w:color w:val="000000" w:themeColor="text1"/>
          <w:u w:val="none"/>
        </w:rPr>
        <w:t xml:space="preserve"> Nasir for fron</w:t>
      </w:r>
      <w:r w:rsidR="001D5D03">
        <w:rPr>
          <w:rStyle w:val="Hyperlink"/>
          <w:color w:val="000000" w:themeColor="text1"/>
          <w:u w:val="none"/>
        </w:rPr>
        <w:t>t</w:t>
      </w:r>
      <w:r w:rsidR="0030399B">
        <w:rPr>
          <w:rStyle w:val="Hyperlink"/>
          <w:color w:val="000000" w:themeColor="text1"/>
          <w:u w:val="none"/>
        </w:rPr>
        <w:t>end.</w:t>
      </w:r>
    </w:p>
    <w:p w14:paraId="2D043085" w14:textId="77777777" w:rsidR="001D5D03" w:rsidRDefault="001D5D03" w:rsidP="001D5D03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28</w:t>
      </w:r>
      <w:r w:rsidRPr="001D5D03">
        <w:rPr>
          <w:rStyle w:val="Hyperlink"/>
          <w:color w:val="000000" w:themeColor="text1"/>
          <w:u w:val="none"/>
          <w:vertAlign w:val="superscript"/>
        </w:rPr>
        <w:t>th</w:t>
      </w:r>
      <w:r w:rsidR="00F31BA8">
        <w:rPr>
          <w:rStyle w:val="Hyperlink"/>
          <w:color w:val="000000" w:themeColor="text1"/>
          <w:u w:val="none"/>
        </w:rPr>
        <w:t xml:space="preserve"> </w:t>
      </w:r>
      <w:proofErr w:type="spellStart"/>
      <w:r w:rsidR="00F31BA8">
        <w:rPr>
          <w:rStyle w:val="Hyperlink"/>
          <w:color w:val="000000" w:themeColor="text1"/>
          <w:u w:val="none"/>
        </w:rPr>
        <w:t>july</w:t>
      </w:r>
      <w:proofErr w:type="spellEnd"/>
      <w:r w:rsidR="00F31BA8">
        <w:rPr>
          <w:rStyle w:val="Hyperlink"/>
          <w:color w:val="000000" w:themeColor="text1"/>
          <w:u w:val="none"/>
        </w:rPr>
        <w:t>, 2020</w:t>
      </w:r>
    </w:p>
    <w:p w14:paraId="14C636F6" w14:textId="77777777" w:rsidR="001D5D03" w:rsidRDefault="001D5D03" w:rsidP="001D5D03">
      <w:pPr>
        <w:pStyle w:val="ListParagraph"/>
        <w:numPr>
          <w:ilvl w:val="0"/>
          <w:numId w:val="4"/>
        </w:numPr>
        <w:rPr>
          <w:rStyle w:val="Hyperlink"/>
          <w:color w:val="000000" w:themeColor="text1"/>
          <w:u w:val="none"/>
        </w:rPr>
      </w:pPr>
      <w:r w:rsidRPr="001D5D03">
        <w:rPr>
          <w:rStyle w:val="Hyperlink"/>
          <w:color w:val="000000" w:themeColor="text1"/>
          <w:u w:val="none"/>
        </w:rPr>
        <w:t>structured the project so that it can’t overlap front-end with back-end</w:t>
      </w:r>
    </w:p>
    <w:p w14:paraId="13372A46" w14:textId="08CAB1C6" w:rsidR="001D5D03" w:rsidRDefault="001D5D03" w:rsidP="001D5D0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rStyle w:val="Hyperlink"/>
          <w:color w:val="000000" w:themeColor="text1"/>
          <w:u w:val="none"/>
        </w:rPr>
        <w:t xml:space="preserve">Front-end provided by </w:t>
      </w:r>
      <w:proofErr w:type="spellStart"/>
      <w:r w:rsidRPr="001D5D03">
        <w:rPr>
          <w:color w:val="000000" w:themeColor="text1"/>
        </w:rPr>
        <w:t>Shaheeb</w:t>
      </w:r>
      <w:proofErr w:type="spellEnd"/>
      <w:r w:rsidRPr="001D5D03">
        <w:rPr>
          <w:color w:val="000000" w:themeColor="text1"/>
        </w:rPr>
        <w:t xml:space="preserve"> </w:t>
      </w:r>
      <w:proofErr w:type="spellStart"/>
      <w:r w:rsidRPr="001D5D03">
        <w:rPr>
          <w:color w:val="000000" w:themeColor="text1"/>
        </w:rPr>
        <w:t>Tarique</w:t>
      </w:r>
      <w:proofErr w:type="spellEnd"/>
      <w:r w:rsidRPr="001D5D03">
        <w:rPr>
          <w:color w:val="000000" w:themeColor="text1"/>
        </w:rPr>
        <w:t xml:space="preserve"> and </w:t>
      </w:r>
      <w:proofErr w:type="spellStart"/>
      <w:r w:rsidRPr="001D5D03">
        <w:rPr>
          <w:color w:val="000000" w:themeColor="text1"/>
        </w:rPr>
        <w:t>Naziba</w:t>
      </w:r>
      <w:proofErr w:type="spellEnd"/>
      <w:r w:rsidR="00AF3FD7">
        <w:rPr>
          <w:color w:val="000000" w:themeColor="text1"/>
        </w:rPr>
        <w:t xml:space="preserve"> Nasir</w:t>
      </w:r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Progga</w:t>
      </w:r>
      <w:proofErr w:type="spellEnd"/>
      <w:r>
        <w:rPr>
          <w:color w:val="000000" w:themeColor="text1"/>
        </w:rPr>
        <w:t xml:space="preserve"> </w:t>
      </w:r>
      <w:r w:rsidR="0090431B">
        <w:rPr>
          <w:color w:val="000000" w:themeColor="text1"/>
        </w:rPr>
        <w:t xml:space="preserve">and Shames </w:t>
      </w:r>
      <w:r>
        <w:rPr>
          <w:color w:val="000000" w:themeColor="text1"/>
        </w:rPr>
        <w:t xml:space="preserve">added the code in GitHub as learning purpose so that </w:t>
      </w:r>
      <w:r w:rsidR="00AF3FD7">
        <w:rPr>
          <w:color w:val="000000" w:themeColor="text1"/>
        </w:rPr>
        <w:t>they can add code by themselves in</w:t>
      </w:r>
      <w:r>
        <w:rPr>
          <w:color w:val="000000" w:themeColor="text1"/>
        </w:rPr>
        <w:t xml:space="preserve"> future without facing any difficulties.</w:t>
      </w:r>
    </w:p>
    <w:p w14:paraId="465D8E08" w14:textId="77777777" w:rsidR="001C54F1" w:rsidRDefault="001C54F1" w:rsidP="001D5D0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Made Responsive</w:t>
      </w:r>
      <w:r w:rsidR="002679DE">
        <w:rPr>
          <w:color w:val="000000" w:themeColor="text1"/>
        </w:rPr>
        <w:t xml:space="preserve"> UI and it is kept in the DOC2.pdf file.</w:t>
      </w:r>
    </w:p>
    <w:p w14:paraId="0E1E9124" w14:textId="77777777" w:rsidR="00C741CB" w:rsidRDefault="00F31BA8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lastRenderedPageBreak/>
        <w:t>29</w:t>
      </w:r>
      <w:r w:rsidRPr="00F31BA8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July, 2020</w:t>
      </w:r>
    </w:p>
    <w:p w14:paraId="45B2C973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</w:p>
    <w:p w14:paraId="76E72388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  <w:proofErr w:type="gramStart"/>
      <w:r>
        <w:rPr>
          <w:color w:val="000000" w:themeColor="text1"/>
        </w:rPr>
        <w:t>1</w:t>
      </w:r>
      <w:r w:rsidR="00316B6C">
        <w:rPr>
          <w:color w:val="000000" w:themeColor="text1"/>
        </w:rPr>
        <w:t xml:space="preserve"> </w:t>
      </w:r>
      <w:r>
        <w:rPr>
          <w:color w:val="000000" w:themeColor="text1"/>
        </w:rPr>
        <w:t>.</w:t>
      </w:r>
      <w:proofErr w:type="spellStart"/>
      <w:r>
        <w:rPr>
          <w:color w:val="000000" w:themeColor="text1"/>
        </w:rPr>
        <w:t>Naziba</w:t>
      </w:r>
      <w:proofErr w:type="spellEnd"/>
      <w:proofErr w:type="gramEnd"/>
      <w:r>
        <w:rPr>
          <w:color w:val="000000" w:themeColor="text1"/>
        </w:rPr>
        <w:t xml:space="preserve"> Nasir added the code for responsive UI in the code section in </w:t>
      </w:r>
      <w:proofErr w:type="spellStart"/>
      <w:r>
        <w:rPr>
          <w:color w:val="000000" w:themeColor="text1"/>
        </w:rPr>
        <w:t>Css</w:t>
      </w:r>
      <w:proofErr w:type="spellEnd"/>
      <w:r>
        <w:rPr>
          <w:color w:val="000000" w:themeColor="text1"/>
        </w:rPr>
        <w:t xml:space="preserve"> folder.</w:t>
      </w:r>
    </w:p>
    <w:p w14:paraId="1C4B01AF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048C51FF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t>2</w:t>
      </w:r>
      <w:r w:rsidRPr="00316B6C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August, 2020</w:t>
      </w:r>
    </w:p>
    <w:p w14:paraId="163258B0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2481227E" w14:textId="77777777" w:rsidR="00316B6C" w:rsidRDefault="00316B6C" w:rsidP="00316B6C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Code for Get Started page is uploaded by </w:t>
      </w:r>
      <w:proofErr w:type="spellStart"/>
      <w:r>
        <w:rPr>
          <w:color w:val="000000" w:themeColor="text1"/>
        </w:rPr>
        <w:t>Saheeb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areque</w:t>
      </w:r>
      <w:proofErr w:type="spellEnd"/>
      <w:r>
        <w:rPr>
          <w:color w:val="000000" w:themeColor="text1"/>
        </w:rPr>
        <w:t>.</w:t>
      </w:r>
    </w:p>
    <w:p w14:paraId="09150B5A" w14:textId="77777777" w:rsidR="00316B6C" w:rsidRDefault="00316B6C" w:rsidP="00316B6C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Literature readings are carried on and learning other things for building Model.</w:t>
      </w:r>
    </w:p>
    <w:p w14:paraId="07612B6E" w14:textId="77777777" w:rsidR="0093102A" w:rsidRDefault="0093102A" w:rsidP="0093102A">
      <w:pPr>
        <w:pStyle w:val="ListParagraph"/>
        <w:ind w:left="1020"/>
        <w:rPr>
          <w:color w:val="000000" w:themeColor="text1"/>
        </w:rPr>
      </w:pPr>
    </w:p>
    <w:p w14:paraId="35CBC320" w14:textId="77777777" w:rsidR="0093102A" w:rsidRDefault="0093102A" w:rsidP="0093102A">
      <w:pPr>
        <w:rPr>
          <w:color w:val="000000" w:themeColor="text1"/>
        </w:rPr>
      </w:pPr>
      <w:r>
        <w:rPr>
          <w:color w:val="000000" w:themeColor="text1"/>
        </w:rPr>
        <w:t xml:space="preserve">            </w:t>
      </w:r>
      <w:r w:rsidRPr="0093102A">
        <w:rPr>
          <w:color w:val="000000" w:themeColor="text1"/>
        </w:rPr>
        <w:t>3</w:t>
      </w:r>
      <w:r w:rsidRPr="0093102A">
        <w:rPr>
          <w:color w:val="000000" w:themeColor="text1"/>
          <w:vertAlign w:val="superscript"/>
        </w:rPr>
        <w:t>rd</w:t>
      </w:r>
      <w:r w:rsidRPr="0093102A">
        <w:rPr>
          <w:color w:val="000000" w:themeColor="text1"/>
        </w:rPr>
        <w:t xml:space="preserve"> August,</w:t>
      </w:r>
      <w:r>
        <w:rPr>
          <w:color w:val="000000" w:themeColor="text1"/>
        </w:rPr>
        <w:t xml:space="preserve"> </w:t>
      </w:r>
      <w:r w:rsidRPr="0093102A">
        <w:rPr>
          <w:color w:val="000000" w:themeColor="text1"/>
        </w:rPr>
        <w:t>2020</w:t>
      </w:r>
    </w:p>
    <w:p w14:paraId="650963E3" w14:textId="77777777" w:rsidR="0093102A" w:rsidRPr="00CD14D4" w:rsidRDefault="0093102A" w:rsidP="00CD14D4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D14D4">
        <w:rPr>
          <w:color w:val="000000" w:themeColor="text1"/>
        </w:rPr>
        <w:t xml:space="preserve">Made Responsive </w:t>
      </w:r>
      <w:proofErr w:type="gramStart"/>
      <w:r w:rsidRPr="00CD14D4">
        <w:rPr>
          <w:color w:val="000000" w:themeColor="text1"/>
        </w:rPr>
        <w:t>UI  of</w:t>
      </w:r>
      <w:proofErr w:type="gramEnd"/>
      <w:r w:rsidRPr="00CD14D4">
        <w:rPr>
          <w:color w:val="000000" w:themeColor="text1"/>
        </w:rPr>
        <w:t xml:space="preserve"> get started page and it is kept in the getstarted.pdf file.</w:t>
      </w:r>
    </w:p>
    <w:p w14:paraId="3449DD52" w14:textId="77777777" w:rsidR="00CD14D4" w:rsidRDefault="00CD14D4" w:rsidP="00CD14D4">
      <w:pPr>
        <w:pStyle w:val="ListParagraph"/>
        <w:ind w:left="960"/>
        <w:rPr>
          <w:color w:val="000000" w:themeColor="text1"/>
        </w:rPr>
      </w:pPr>
    </w:p>
    <w:p w14:paraId="10BC752C" w14:textId="77777777" w:rsidR="00CD14D4" w:rsidRDefault="00CD14D4" w:rsidP="00CD14D4">
      <w:pPr>
        <w:rPr>
          <w:color w:val="000000" w:themeColor="text1"/>
        </w:rPr>
      </w:pPr>
      <w:r>
        <w:rPr>
          <w:color w:val="000000" w:themeColor="text1"/>
        </w:rPr>
        <w:t xml:space="preserve">            </w:t>
      </w:r>
      <w:r w:rsidRPr="00CD14D4">
        <w:rPr>
          <w:color w:val="000000" w:themeColor="text1"/>
        </w:rPr>
        <w:t>4</w:t>
      </w:r>
      <w:proofErr w:type="gramStart"/>
      <w:r w:rsidRPr="00CD14D4">
        <w:rPr>
          <w:color w:val="000000" w:themeColor="text1"/>
          <w:vertAlign w:val="superscript"/>
        </w:rPr>
        <w:t>th</w:t>
      </w:r>
      <w:r>
        <w:rPr>
          <w:color w:val="000000" w:themeColor="text1"/>
          <w:vertAlign w:val="superscript"/>
        </w:rPr>
        <w:t xml:space="preserve"> </w:t>
      </w:r>
      <w:r w:rsidRPr="00CD14D4">
        <w:rPr>
          <w:color w:val="000000" w:themeColor="text1"/>
        </w:rPr>
        <w:t xml:space="preserve"> </w:t>
      </w:r>
      <w:r>
        <w:rPr>
          <w:color w:val="000000" w:themeColor="text1"/>
        </w:rPr>
        <w:t>August</w:t>
      </w:r>
      <w:proofErr w:type="gramEnd"/>
      <w:r>
        <w:rPr>
          <w:color w:val="000000" w:themeColor="text1"/>
        </w:rPr>
        <w:t>, 2020</w:t>
      </w:r>
    </w:p>
    <w:p w14:paraId="28E7DF6B" w14:textId="77777777" w:rsidR="00CD14D4" w:rsidRDefault="00CD14D4" w:rsidP="00CD14D4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D14D4">
        <w:rPr>
          <w:color w:val="000000" w:themeColor="text1"/>
        </w:rPr>
        <w:t>Model building started and half of the code has been uploaded in git hub.</w:t>
      </w:r>
    </w:p>
    <w:p w14:paraId="6272DBD1" w14:textId="77777777" w:rsidR="00CD14D4" w:rsidRDefault="00CD14D4" w:rsidP="00CD14D4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 xml:space="preserve">Used </w:t>
      </w:r>
      <w:proofErr w:type="spellStart"/>
      <w:r>
        <w:rPr>
          <w:color w:val="000000" w:themeColor="text1"/>
        </w:rPr>
        <w:t>convulation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maxpooling</w:t>
      </w:r>
      <w:proofErr w:type="spellEnd"/>
      <w:r>
        <w:rPr>
          <w:color w:val="000000" w:themeColor="text1"/>
        </w:rPr>
        <w:t xml:space="preserve"> ideas for this task of model building.</w:t>
      </w:r>
    </w:p>
    <w:p w14:paraId="6B67D9DC" w14:textId="77777777" w:rsidR="00994387" w:rsidRDefault="00994387" w:rsidP="00994387">
      <w:pPr>
        <w:pStyle w:val="ListParagraph"/>
        <w:ind w:left="960"/>
        <w:rPr>
          <w:color w:val="000000" w:themeColor="text1"/>
        </w:rPr>
      </w:pPr>
    </w:p>
    <w:p w14:paraId="0A1DAD35" w14:textId="77777777" w:rsidR="00994387" w:rsidRDefault="00994387" w:rsidP="00994387">
      <w:pPr>
        <w:ind w:left="600"/>
        <w:rPr>
          <w:color w:val="000000" w:themeColor="text1"/>
        </w:rPr>
      </w:pPr>
      <w:r>
        <w:rPr>
          <w:color w:val="000000" w:themeColor="text1"/>
        </w:rPr>
        <w:t>7</w:t>
      </w:r>
      <w:r w:rsidRPr="00994387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2F8A8D77" w14:textId="77777777" w:rsidR="00994387" w:rsidRDefault="00994387" w:rsidP="00994387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994387">
        <w:rPr>
          <w:color w:val="000000" w:themeColor="text1"/>
        </w:rPr>
        <w:t>Model building done</w:t>
      </w:r>
      <w:r>
        <w:rPr>
          <w:color w:val="000000" w:themeColor="text1"/>
        </w:rPr>
        <w:t>.</w:t>
      </w:r>
    </w:p>
    <w:p w14:paraId="7161E572" w14:textId="77777777" w:rsidR="00994387" w:rsidRDefault="00994387" w:rsidP="00994387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About us page done along with responsive UI.</w:t>
      </w:r>
    </w:p>
    <w:p w14:paraId="53AC30BD" w14:textId="77777777" w:rsidR="00A46E0B" w:rsidRDefault="00A46E0B" w:rsidP="00A46E0B">
      <w:pPr>
        <w:ind w:left="600"/>
        <w:rPr>
          <w:color w:val="000000" w:themeColor="text1"/>
        </w:rPr>
      </w:pPr>
    </w:p>
    <w:p w14:paraId="0FD692E9" w14:textId="77777777" w:rsidR="00A46E0B" w:rsidRDefault="00A46E0B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9</w:t>
      </w:r>
      <w:r w:rsidRPr="00A46E0B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35CEBCBA" w14:textId="77777777" w:rsidR="00A46E0B" w:rsidRDefault="00A46E0B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1.Started training data.</w:t>
      </w:r>
    </w:p>
    <w:p w14:paraId="572AFB5E" w14:textId="77777777" w:rsidR="00AB6C90" w:rsidRDefault="00AB6C90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10</w:t>
      </w:r>
      <w:r w:rsidRPr="00AB6C90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26FA3026" w14:textId="77777777" w:rsidR="00AB6C90" w:rsidRDefault="00AB6C90" w:rsidP="00AB6C90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>FAQS works are done and uploaded in the code folder.</w:t>
      </w:r>
    </w:p>
    <w:p w14:paraId="6715E3F7" w14:textId="77777777" w:rsidR="00AB6C90" w:rsidRDefault="00AB6C90" w:rsidP="00AB6C90">
      <w:pPr>
        <w:ind w:left="600"/>
        <w:rPr>
          <w:color w:val="000000" w:themeColor="text1"/>
        </w:rPr>
      </w:pPr>
    </w:p>
    <w:p w14:paraId="4DD7637B" w14:textId="77777777" w:rsidR="00AB6C90" w:rsidRDefault="00AB6C90" w:rsidP="00AB6C90">
      <w:pPr>
        <w:ind w:left="600"/>
        <w:rPr>
          <w:color w:val="000000" w:themeColor="text1"/>
        </w:rPr>
      </w:pPr>
      <w:r>
        <w:rPr>
          <w:color w:val="000000" w:themeColor="text1"/>
        </w:rPr>
        <w:t>11</w:t>
      </w:r>
      <w:r w:rsidRPr="00AB6C90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</w:t>
      </w:r>
      <w:r w:rsidR="00362202">
        <w:rPr>
          <w:color w:val="000000" w:themeColor="text1"/>
        </w:rPr>
        <w:t xml:space="preserve"> </w:t>
      </w:r>
      <w:r>
        <w:rPr>
          <w:color w:val="000000" w:themeColor="text1"/>
        </w:rPr>
        <w:t>2020</w:t>
      </w:r>
    </w:p>
    <w:p w14:paraId="5B103CF9" w14:textId="77777777" w:rsidR="00AB6C90" w:rsidRDefault="00FE5D5C" w:rsidP="00362202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362202">
        <w:rPr>
          <w:color w:val="000000" w:themeColor="text1"/>
        </w:rPr>
        <w:t xml:space="preserve">Training of data is started and completed half </w:t>
      </w:r>
      <w:proofErr w:type="gramStart"/>
      <w:r w:rsidRPr="00362202">
        <w:rPr>
          <w:color w:val="000000" w:themeColor="text1"/>
        </w:rPr>
        <w:t>….a</w:t>
      </w:r>
      <w:r w:rsidR="00362202" w:rsidRPr="00362202">
        <w:rPr>
          <w:color w:val="000000" w:themeColor="text1"/>
        </w:rPr>
        <w:t>lso</w:t>
      </w:r>
      <w:proofErr w:type="gramEnd"/>
      <w:r w:rsidR="00362202" w:rsidRPr="00362202">
        <w:rPr>
          <w:color w:val="000000" w:themeColor="text1"/>
        </w:rPr>
        <w:t xml:space="preserve"> uploaded in the code folder named dataloader.py</w:t>
      </w:r>
    </w:p>
    <w:p w14:paraId="19000DC0" w14:textId="77777777" w:rsidR="00166421" w:rsidRDefault="00166421" w:rsidP="00362202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Responsive UI of about us page is done by AS Shames but he couldn’t push it in git because of his net issues.</w:t>
      </w:r>
    </w:p>
    <w:p w14:paraId="321C4ACE" w14:textId="77777777" w:rsidR="001059B5" w:rsidRDefault="001059B5" w:rsidP="001059B5">
      <w:pPr>
        <w:pStyle w:val="ListParagraph"/>
        <w:ind w:left="960"/>
        <w:rPr>
          <w:color w:val="000000" w:themeColor="text1"/>
        </w:rPr>
      </w:pPr>
    </w:p>
    <w:p w14:paraId="026E8254" w14:textId="77777777" w:rsidR="001059B5" w:rsidRDefault="001059B5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Pr="001059B5">
        <w:rPr>
          <w:color w:val="000000" w:themeColor="text1"/>
        </w:rPr>
        <w:t>15</w:t>
      </w:r>
      <w:r w:rsidRPr="001059B5">
        <w:rPr>
          <w:color w:val="000000" w:themeColor="text1"/>
          <w:vertAlign w:val="superscript"/>
        </w:rPr>
        <w:t>th</w:t>
      </w:r>
      <w:r w:rsidRPr="001059B5">
        <w:rPr>
          <w:color w:val="000000" w:themeColor="text1"/>
        </w:rPr>
        <w:t xml:space="preserve"> August,</w:t>
      </w:r>
      <w:r>
        <w:rPr>
          <w:color w:val="000000" w:themeColor="text1"/>
        </w:rPr>
        <w:t xml:space="preserve"> </w:t>
      </w:r>
      <w:r w:rsidRPr="001059B5">
        <w:rPr>
          <w:color w:val="000000" w:themeColor="text1"/>
        </w:rPr>
        <w:t>2020</w:t>
      </w:r>
    </w:p>
    <w:p w14:paraId="648A7A8C" w14:textId="77777777" w:rsidR="001059B5" w:rsidRPr="003B510A" w:rsidRDefault="001059B5" w:rsidP="003B510A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B510A">
        <w:rPr>
          <w:color w:val="000000" w:themeColor="text1"/>
        </w:rPr>
        <w:t xml:space="preserve">While </w:t>
      </w:r>
      <w:r w:rsidR="003B510A" w:rsidRPr="003B510A">
        <w:rPr>
          <w:color w:val="000000" w:themeColor="text1"/>
        </w:rPr>
        <w:t>installing</w:t>
      </w:r>
      <w:r w:rsidRPr="003B510A">
        <w:rPr>
          <w:color w:val="000000" w:themeColor="text1"/>
        </w:rPr>
        <w:t xml:space="preserve"> </w:t>
      </w:r>
      <w:proofErr w:type="spellStart"/>
      <w:r w:rsidRPr="003B510A">
        <w:rPr>
          <w:color w:val="000000" w:themeColor="text1"/>
        </w:rPr>
        <w:t>pytorch</w:t>
      </w:r>
      <w:proofErr w:type="spellEnd"/>
      <w:r w:rsidRPr="003B510A">
        <w:rPr>
          <w:color w:val="000000" w:themeColor="text1"/>
        </w:rPr>
        <w:t xml:space="preserve">, faced problems and therefore </w:t>
      </w:r>
      <w:proofErr w:type="gramStart"/>
      <w:r w:rsidRPr="003B510A">
        <w:rPr>
          <w:color w:val="000000" w:themeColor="text1"/>
        </w:rPr>
        <w:t>working  to</w:t>
      </w:r>
      <w:proofErr w:type="gramEnd"/>
      <w:r w:rsidRPr="003B510A">
        <w:rPr>
          <w:color w:val="000000" w:themeColor="text1"/>
        </w:rPr>
        <w:t xml:space="preserve"> fix the bugs.</w:t>
      </w:r>
    </w:p>
    <w:p w14:paraId="2F8C493E" w14:textId="77777777" w:rsidR="003B510A" w:rsidRDefault="003B510A" w:rsidP="001059B5">
      <w:pPr>
        <w:rPr>
          <w:color w:val="000000" w:themeColor="text1"/>
        </w:rPr>
      </w:pPr>
    </w:p>
    <w:p w14:paraId="33E2AE16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           18</w:t>
      </w:r>
      <w:r w:rsidRPr="003B510A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1A3D3E50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1. Finally bugs are fixed and training done and the codes are uploaded in git.</w:t>
      </w:r>
    </w:p>
    <w:p w14:paraId="3A8C3F01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2. The training results and the validation results are uploaded in the form of pdf in the mockup          folder.</w:t>
      </w:r>
    </w:p>
    <w:p w14:paraId="3159EF31" w14:textId="77777777" w:rsidR="00EA7E75" w:rsidRDefault="00EA7E75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19</w:t>
      </w:r>
      <w:r w:rsidRPr="00EA7E75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6239FEDE" w14:textId="77777777" w:rsidR="00EA7E75" w:rsidRDefault="00EA7E75" w:rsidP="00EA7E75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EA7E75">
        <w:rPr>
          <w:color w:val="000000" w:themeColor="text1"/>
        </w:rPr>
        <w:t>Started working on API.</w:t>
      </w:r>
    </w:p>
    <w:p w14:paraId="65F38335" w14:textId="77777777" w:rsidR="00EA7E75" w:rsidRDefault="00EA7E75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5</w:t>
      </w:r>
      <w:r w:rsidRPr="00EA7E75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49FD6C0F" w14:textId="77777777" w:rsidR="00EA7E75" w:rsidRDefault="00EA7E75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1.API added using FLASK framework.</w:t>
      </w:r>
    </w:p>
    <w:p w14:paraId="1A275331" w14:textId="77777777" w:rsidR="00632106" w:rsidRDefault="00632106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.Demo of API added.</w:t>
      </w:r>
    </w:p>
    <w:p w14:paraId="71AF4D2C" w14:textId="77777777" w:rsidR="00EA7E75" w:rsidRPr="00EA7E75" w:rsidRDefault="00EA7E75" w:rsidP="00EA7E75">
      <w:pPr>
        <w:ind w:left="450"/>
        <w:rPr>
          <w:color w:val="000000" w:themeColor="text1"/>
        </w:rPr>
      </w:pPr>
    </w:p>
    <w:p w14:paraId="6D309109" w14:textId="77777777" w:rsidR="00EA7E75" w:rsidRDefault="00EA7E75" w:rsidP="001059B5">
      <w:pPr>
        <w:rPr>
          <w:color w:val="000000" w:themeColor="text1"/>
        </w:rPr>
      </w:pPr>
    </w:p>
    <w:p w14:paraId="7B38F071" w14:textId="77777777" w:rsidR="00EA7E75" w:rsidRDefault="00EA7E75" w:rsidP="001059B5">
      <w:pPr>
        <w:rPr>
          <w:color w:val="000000" w:themeColor="text1"/>
        </w:rPr>
      </w:pPr>
    </w:p>
    <w:p w14:paraId="526D07BA" w14:textId="77777777" w:rsidR="003B510A" w:rsidRPr="001059B5" w:rsidRDefault="003B510A" w:rsidP="001059B5">
      <w:pPr>
        <w:rPr>
          <w:color w:val="000000" w:themeColor="text1"/>
        </w:rPr>
      </w:pPr>
    </w:p>
    <w:p w14:paraId="3BCE3AF8" w14:textId="77777777" w:rsidR="00362202" w:rsidRPr="00AB6C90" w:rsidRDefault="00362202" w:rsidP="00AB6C90">
      <w:pPr>
        <w:ind w:left="600"/>
        <w:rPr>
          <w:color w:val="000000" w:themeColor="text1"/>
        </w:rPr>
      </w:pPr>
    </w:p>
    <w:p w14:paraId="71B9121C" w14:textId="77777777" w:rsidR="00A46E0B" w:rsidRPr="00A46E0B" w:rsidRDefault="00A46E0B" w:rsidP="00A46E0B">
      <w:pPr>
        <w:ind w:left="600"/>
        <w:rPr>
          <w:color w:val="000000" w:themeColor="text1"/>
        </w:rPr>
      </w:pPr>
    </w:p>
    <w:p w14:paraId="63F8AA17" w14:textId="77777777" w:rsidR="00316B6C" w:rsidRPr="00316B6C" w:rsidRDefault="00316B6C" w:rsidP="00316B6C">
      <w:pPr>
        <w:ind w:left="660"/>
        <w:rPr>
          <w:color w:val="000000" w:themeColor="text1"/>
        </w:rPr>
      </w:pPr>
    </w:p>
    <w:p w14:paraId="55A2202D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47B946CC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</w:p>
    <w:p w14:paraId="29DDE1E4" w14:textId="77777777" w:rsidR="00F31BA8" w:rsidRPr="00C741CB" w:rsidRDefault="00F31BA8" w:rsidP="00C741CB">
      <w:pPr>
        <w:pStyle w:val="ListParagraph"/>
        <w:ind w:left="660"/>
        <w:rPr>
          <w:color w:val="000000" w:themeColor="text1"/>
        </w:rPr>
      </w:pPr>
    </w:p>
    <w:p w14:paraId="402FC33E" w14:textId="77777777" w:rsidR="002679DE" w:rsidRDefault="002679DE" w:rsidP="002679DE">
      <w:pPr>
        <w:pStyle w:val="ListParagraph"/>
        <w:ind w:left="660"/>
        <w:rPr>
          <w:color w:val="000000" w:themeColor="text1"/>
        </w:rPr>
      </w:pPr>
    </w:p>
    <w:p w14:paraId="0361EC15" w14:textId="77777777" w:rsidR="001C54F1" w:rsidRPr="001D5D03" w:rsidRDefault="001C54F1" w:rsidP="001C54F1">
      <w:pPr>
        <w:pStyle w:val="ListParagraph"/>
        <w:ind w:left="660"/>
        <w:rPr>
          <w:rStyle w:val="Hyperlink"/>
          <w:color w:val="000000" w:themeColor="text1"/>
          <w:u w:val="none"/>
        </w:rPr>
      </w:pPr>
    </w:p>
    <w:p w14:paraId="5EAA8AD7" w14:textId="77777777" w:rsidR="001D5D03" w:rsidRPr="001D5D03" w:rsidRDefault="001D5D03" w:rsidP="001D5D03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      </w:t>
      </w:r>
    </w:p>
    <w:p w14:paraId="4F9D3033" w14:textId="77777777" w:rsidR="001D5D03" w:rsidRPr="001D5D03" w:rsidRDefault="001D5D03" w:rsidP="001D5D03">
      <w:pPr>
        <w:ind w:left="405"/>
        <w:rPr>
          <w:rStyle w:val="Hyperlink"/>
          <w:color w:val="000000" w:themeColor="text1"/>
          <w:u w:val="none"/>
        </w:rPr>
      </w:pPr>
    </w:p>
    <w:p w14:paraId="5C4EE30D" w14:textId="77777777" w:rsidR="001D5D03" w:rsidRPr="0030399B" w:rsidRDefault="001D5D03" w:rsidP="001D5D03">
      <w:pPr>
        <w:pStyle w:val="ListParagraph"/>
        <w:ind w:left="765"/>
        <w:rPr>
          <w:rStyle w:val="Hyperlink"/>
          <w:color w:val="000000" w:themeColor="text1"/>
          <w:u w:val="none"/>
        </w:rPr>
      </w:pPr>
    </w:p>
    <w:p w14:paraId="59695159" w14:textId="77777777" w:rsidR="0030399B" w:rsidRPr="0052556B" w:rsidRDefault="0030399B" w:rsidP="00A00307">
      <w:r>
        <w:t xml:space="preserve">          </w:t>
      </w:r>
    </w:p>
    <w:p w14:paraId="3862A530" w14:textId="77777777" w:rsidR="005C01D3" w:rsidRDefault="005C01D3" w:rsidP="005C01D3"/>
    <w:p w14:paraId="3B6804D2" w14:textId="77777777" w:rsidR="00BD191B" w:rsidRDefault="00BD191B"/>
    <w:p w14:paraId="208DB2B9" w14:textId="77777777" w:rsidR="00BD191B" w:rsidRDefault="00BD191B"/>
    <w:p w14:paraId="770E3327" w14:textId="77777777" w:rsidR="00BD191B" w:rsidRDefault="00BD191B"/>
    <w:sectPr w:rsidR="00BD1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5015B"/>
    <w:multiLevelType w:val="hybridMultilevel"/>
    <w:tmpl w:val="39140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171DB"/>
    <w:multiLevelType w:val="hybridMultilevel"/>
    <w:tmpl w:val="0E96E534"/>
    <w:lvl w:ilvl="0" w:tplc="E88E0BE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" w15:restartNumberingAfterBreak="0">
    <w:nsid w:val="1D1269C3"/>
    <w:multiLevelType w:val="hybridMultilevel"/>
    <w:tmpl w:val="0F184FD4"/>
    <w:lvl w:ilvl="0" w:tplc="F880D83C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9763CC9"/>
    <w:multiLevelType w:val="hybridMultilevel"/>
    <w:tmpl w:val="E8F6B96A"/>
    <w:lvl w:ilvl="0" w:tplc="FFC4A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2ED321CA"/>
    <w:multiLevelType w:val="hybridMultilevel"/>
    <w:tmpl w:val="F078B1AA"/>
    <w:lvl w:ilvl="0" w:tplc="C94292A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383A4BF5"/>
    <w:multiLevelType w:val="hybridMultilevel"/>
    <w:tmpl w:val="FF04D1F8"/>
    <w:lvl w:ilvl="0" w:tplc="C59203E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3D150853"/>
    <w:multiLevelType w:val="hybridMultilevel"/>
    <w:tmpl w:val="7752073C"/>
    <w:lvl w:ilvl="0" w:tplc="B25AA1B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7" w15:restartNumberingAfterBreak="0">
    <w:nsid w:val="424E5DA6"/>
    <w:multiLevelType w:val="hybridMultilevel"/>
    <w:tmpl w:val="080E8416"/>
    <w:lvl w:ilvl="0" w:tplc="1EE6B8D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4F955D92"/>
    <w:multiLevelType w:val="hybridMultilevel"/>
    <w:tmpl w:val="9B9C41BA"/>
    <w:lvl w:ilvl="0" w:tplc="FA1CC03E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9" w15:restartNumberingAfterBreak="0">
    <w:nsid w:val="6B3C3991"/>
    <w:multiLevelType w:val="hybridMultilevel"/>
    <w:tmpl w:val="EDB2456A"/>
    <w:lvl w:ilvl="0" w:tplc="9F806166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70D01B65"/>
    <w:multiLevelType w:val="hybridMultilevel"/>
    <w:tmpl w:val="223EF15C"/>
    <w:lvl w:ilvl="0" w:tplc="386010C2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 w15:restartNumberingAfterBreak="0">
    <w:nsid w:val="76C35F34"/>
    <w:multiLevelType w:val="hybridMultilevel"/>
    <w:tmpl w:val="B238C1AA"/>
    <w:lvl w:ilvl="0" w:tplc="B3E6FB0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11"/>
  </w:num>
  <w:num w:numId="5">
    <w:abstractNumId w:val="8"/>
  </w:num>
  <w:num w:numId="6">
    <w:abstractNumId w:val="3"/>
  </w:num>
  <w:num w:numId="7">
    <w:abstractNumId w:val="7"/>
  </w:num>
  <w:num w:numId="8">
    <w:abstractNumId w:val="6"/>
  </w:num>
  <w:num w:numId="9">
    <w:abstractNumId w:val="1"/>
  </w:num>
  <w:num w:numId="10">
    <w:abstractNumId w:val="9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KwNDI3NzI3sjAzMzdQ0lEKTi0uzszPAykwrAUAhDWhvSwAAAA="/>
  </w:docVars>
  <w:rsids>
    <w:rsidRoot w:val="00BD191B"/>
    <w:rsid w:val="001059B5"/>
    <w:rsid w:val="00166421"/>
    <w:rsid w:val="001C54F1"/>
    <w:rsid w:val="001D5D03"/>
    <w:rsid w:val="002679DE"/>
    <w:rsid w:val="0030399B"/>
    <w:rsid w:val="00316B6C"/>
    <w:rsid w:val="00362202"/>
    <w:rsid w:val="00375DB3"/>
    <w:rsid w:val="003B510A"/>
    <w:rsid w:val="0052556B"/>
    <w:rsid w:val="005C01D3"/>
    <w:rsid w:val="00622A47"/>
    <w:rsid w:val="00632106"/>
    <w:rsid w:val="0090431B"/>
    <w:rsid w:val="0093102A"/>
    <w:rsid w:val="00994387"/>
    <w:rsid w:val="00996C43"/>
    <w:rsid w:val="00A00307"/>
    <w:rsid w:val="00A46E0B"/>
    <w:rsid w:val="00AB6C90"/>
    <w:rsid w:val="00AF3FD7"/>
    <w:rsid w:val="00BD191B"/>
    <w:rsid w:val="00C741CB"/>
    <w:rsid w:val="00CB41C8"/>
    <w:rsid w:val="00CD14D4"/>
    <w:rsid w:val="00EA7E75"/>
    <w:rsid w:val="00EF1300"/>
    <w:rsid w:val="00F31BA8"/>
    <w:rsid w:val="00FE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631E2"/>
  <w15:chartTrackingRefBased/>
  <w15:docId w15:val="{F42FEFE8-6BB5-45C8-B801-E9DFD63FC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9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03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obots.ox.ac.uk/~vgg/data/flowers/102/index.html?fbclid=IwAR0e5Md0DPIyNEWMJ5nQ3r99AWESH9slfaXgtBXPYGQ0rjoOb5l397m2c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3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SSAMIALOMAR SHAMES</cp:lastModifiedBy>
  <cp:revision>60</cp:revision>
  <dcterms:created xsi:type="dcterms:W3CDTF">2020-07-16T18:49:00Z</dcterms:created>
  <dcterms:modified xsi:type="dcterms:W3CDTF">2020-08-26T05:21:00Z</dcterms:modified>
</cp:coreProperties>
</file>